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0" w:name="X3ed9361d97d122c10e8efd28476cf6f6c9e7b3a"/>
    <w:p>
      <w:pPr>
        <w:pStyle w:val="Heading2"/>
      </w:pPr>
      <w:r>
        <w:t xml:space="preserve">Cover Letter for Editor Position in Canada Montreal</w:t>
      </w:r>
    </w:p>
    <w:p>
      <w:pPr>
        <w:pStyle w:val="FirstParagraph"/>
      </w:pPr>
      <w:r>
        <w:t xml:space="preserve">Dear [Hiring Manager's Name],</w:t>
      </w:r>
    </w:p>
    <w:p>
      <w:pPr>
        <w:pStyle w:val="BodyText"/>
      </w:pPr>
      <w:r>
        <w:t xml:space="preserve">I am writing to express my enthusiastic interest in the Editor position at [Publication/Company Name] in Canada Montreal. As a dedicated and experienced editor with a passion for crafting compelling narratives, I am eager to contribute to your team’s mission of delivering high-quality content that resonates with readers in one of Canada’s most vibrant and culturally rich cities. Having spent [X years] honing my skills in editorial work, I am confident that my expertise in refining written communication, managing creative projects, and adapting to diverse publishing environments aligns perfectly with the needs of your organization.</w:t>
      </w:r>
    </w:p>
    <w:p>
      <w:pPr>
        <w:pStyle w:val="BodyText"/>
      </w:pPr>
      <w:r>
        <w:t xml:space="preserve">Editorial work is more than a profession—it is a commitment to storytelling, clarity, and the power of words. In Canada Montreal, where the media landscape thrives on multiculturalism and innovation, I see an opportunity to blend my editorial acumen with the unique energy of this city. My background in editing for print and digital platforms has equipped me with the technical precision and creative vision required to ensure that every piece of content meets the highest standards. Whether it’s refining a journalistic article, optimizing a marketing campaign, or curating a literary anthology, I approach each project with meticulous attention to detail and a deep respect for the writer’s voice.</w:t>
      </w:r>
    </w:p>
    <w:p>
      <w:pPr>
        <w:pStyle w:val="BodyText"/>
      </w:pPr>
      <w:r>
        <w:t xml:space="preserve">During my tenure as an Editor at [Previous Company/Organization], I led the development of [specific project or initiative], which involved collaborating with writers, designers, and stakeholders to create content that engaged audiences across multiple platforms. One of my proudest achievements was overseeing the redesign of [Publication Name], which resulted in a 25% increase in reader engagement within six months. This experience reinforced my belief that effective editing is not just about correcting grammar or structure but about enhancing the narrative’s impact and ensuring it connects with its intended audience.</w:t>
      </w:r>
    </w:p>
    <w:p>
      <w:pPr>
        <w:pStyle w:val="BodyText"/>
      </w:pPr>
      <w:r>
        <w:t xml:space="preserve">What draws me to Canada Montreal is the city’s dynamic blend of tradition and modernity, which creates a fertile ground for innovative storytelling. As an editor, I understand that the tone, style, and cultural relevance of content are critical to its success. In Montreal, where French and English coexist and global perspectives intersect, I have always been inspired by the richness of local narratives. My work has included editing content that reflects diverse voices, from immigrant experiences to indigenous perspectives, ensuring that every story is told with authenticity and respect. I am particularly drawn to [Publication/Company Name]’s commitment to [mention specific values or projects of the organization], as it aligns with my own dedication to fostering inclusive and thought-provoking content.</w:t>
      </w:r>
    </w:p>
    <w:p>
      <w:pPr>
        <w:pStyle w:val="BodyText"/>
      </w:pPr>
      <w:r>
        <w:t xml:space="preserve">My skills as an Editor are complemented by my strong organizational abilities, adaptability, and collaborative mindset. I thrive in fast-paced environments where deadlines are tight but quality remains uncompromised. Whether working independently on a manuscript or leading a team of contributors, I prioritize clear communication and mutual respect. For instance, during my time at [Previous Company], I implemented a streamlined editing workflow that reduced turnaround times by 30% while maintaining rigorous editorial standards. This approach not only improved efficiency but also strengthened the relationships between editors and writers.</w:t>
      </w:r>
    </w:p>
    <w:p>
      <w:pPr>
        <w:pStyle w:val="BodyText"/>
      </w:pPr>
      <w:r>
        <w:t xml:space="preserve">As an editor in Canada Montreal, I am keen to contribute to a community that values creativity and cultural exchange. The city’s thriving arts scene, academic institutions, and multicultural demographics provide endless opportunities for meaningful editorial work. I am especially interested in [specific area of interest related to the role, e.g., “covering local events,” “supporting emerging writers,” or “highlighting environmental issues”], and I am confident that my background in [relevant field] would allow me to make a valuable contribution to your team.</w:t>
      </w:r>
    </w:p>
    <w:p>
      <w:pPr>
        <w:pStyle w:val="BodyText"/>
      </w:pPr>
      <w:r>
        <w:t xml:space="preserve">What sets me apart as an Editor is my ability to balance technical precision with a creative vision. I understand that every piece of content has a unique purpose, whether it’s informing, entertaining, or inspiring. In Montreal’s competitive media environment, where audiences demand both quality and relevance, I am committed to delivering work that stands out for its clarity and originality. My proficiency in [mention relevant tools or software, e.g., “Adobe InDesign,” “Grammarly,” or “Microsoft Word”] ensures that I can adapt to any editorial workflow while maintaining a high level of professionalism.</w:t>
      </w:r>
    </w:p>
    <w:p>
      <w:pPr>
        <w:pStyle w:val="BodyText"/>
      </w:pPr>
      <w:r>
        <w:t xml:space="preserve">I am also deeply aware of the importance of cultural sensitivity and inclusivity in editorial work. Canada Montreal’s diverse population means that content must reflect a wide range of perspectives and experiences. Throughout my career, I have made it a priority to ensure that the voices represented in the publications I edit are representative of their communities. This includes working with writers from various backgrounds, fact-checking for accuracy, and avoiding biases that could alienate readers.</w:t>
      </w:r>
    </w:p>
    <w:p>
      <w:pPr>
        <w:pStyle w:val="BodyText"/>
      </w:pPr>
      <w:r>
        <w:t xml:space="preserve">In conclusion, I am excited about the opportunity to join [Publication/Company Name] as an Editor and contribute to its reputation for excellence in Canadian media. My experience, passion for storytelling, and alignment with Montreal’s editorial landscape make me a strong candidate for this role. I would be honored to bring my skills and dedication to your team, helping to shape content that informs, engages, and inspires readers across Canada.</w:t>
      </w:r>
    </w:p>
    <w:p>
      <w:pPr>
        <w:pStyle w:val="BodyText"/>
      </w:pPr>
      <w:r>
        <w:t xml:space="preserve">Thank you for considering my application. I look forward to the possibility of discussing how my background and vision can contribute to the continued success of [Publication/Company Nam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Cover Letter - Canada Montreal</dc:title>
  <dc:creator/>
  <dc:language>en</dc:language>
  <cp:keywords/>
  <dcterms:created xsi:type="dcterms:W3CDTF">2026-07-21T01:58:11Z</dcterms:created>
  <dcterms:modified xsi:type="dcterms:W3CDTF">2026-07-21T01:58:11Z</dcterms:modified>
</cp:coreProperties>
</file>

<file path=docProps/custom.xml><?xml version="1.0" encoding="utf-8"?>
<Properties xmlns="http://schemas.openxmlformats.org/officeDocument/2006/custom-properties" xmlns:vt="http://schemas.openxmlformats.org/officeDocument/2006/docPropsVTypes"/>
</file>